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Мустаф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1963751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154322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47569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1861655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255159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407996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739370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829468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162451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365484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495384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410327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Заур Мустафаев</dc:creator>
  <dc:language>ru-RU</dc:language>
  <cp:keywords/>
  <dcterms:created xsi:type="dcterms:W3CDTF">2024-03-06T07:49:53Z</dcterms:created>
  <dcterms:modified xsi:type="dcterms:W3CDTF">2024-03-06T07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